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7E2723BE" w:rsidR="003F7D55" w:rsidRPr="00F462EE" w:rsidRDefault="008444D4" w:rsidP="00F462EE">
      <w:pPr>
        <w:jc w:val="both"/>
        <w:rPr>
          <w:rFonts w:asciiTheme="minorHAnsi" w:hAnsiTheme="minorHAnsi" w:cstheme="minorHAnsi"/>
          <w:b/>
          <w:sz w:val="28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C9B9B8F" wp14:editId="3E3848F0">
            <wp:simplePos x="0" y="0"/>
            <wp:positionH relativeFrom="margin">
              <wp:posOffset>7058025</wp:posOffset>
            </wp:positionH>
            <wp:positionV relativeFrom="paragraph">
              <wp:posOffset>0</wp:posOffset>
            </wp:positionV>
            <wp:extent cx="1412240" cy="1000125"/>
            <wp:effectExtent l="0" t="0" r="0" b="9525"/>
            <wp:wrapSquare wrapText="bothSides"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2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5643" w:rsidRPr="0A8B44D3">
        <w:rPr>
          <w:rFonts w:asciiTheme="minorHAnsi" w:hAnsiTheme="minorHAnsi" w:cstheme="minorBidi"/>
          <w:b/>
          <w:bCs/>
          <w:sz w:val="28"/>
          <w:szCs w:val="28"/>
        </w:rPr>
        <w:t>HEAL</w:t>
      </w:r>
      <w:r w:rsidR="008C0130" w:rsidRPr="0A8B44D3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="00F462EE" w:rsidRPr="0A8B44D3">
        <w:rPr>
          <w:rFonts w:asciiTheme="minorHAnsi" w:hAnsiTheme="minorHAnsi" w:cstheme="minorBidi"/>
          <w:b/>
          <w:bCs/>
          <w:sz w:val="28"/>
          <w:szCs w:val="28"/>
        </w:rPr>
        <w:t>PRIORITY ACTION TEAM AGENDA</w:t>
      </w:r>
    </w:p>
    <w:p w14:paraId="5E425582" w14:textId="47BF6931" w:rsidR="00F462EE" w:rsidRPr="00F462EE" w:rsidRDefault="00203CC8" w:rsidP="0A8B44D3">
      <w:pPr>
        <w:rPr>
          <w:rFonts w:asciiTheme="minorHAnsi" w:hAnsiTheme="minorHAnsi" w:cstheme="minorBidi"/>
          <w:noProof/>
          <w:sz w:val="20"/>
          <w:szCs w:val="20"/>
        </w:rPr>
      </w:pPr>
      <w:r w:rsidRPr="0A8B44D3">
        <w:rPr>
          <w:rFonts w:asciiTheme="minorHAnsi" w:hAnsiTheme="minorHAnsi" w:cstheme="minorBidi"/>
          <w:noProof/>
          <w:sz w:val="20"/>
          <w:szCs w:val="20"/>
        </w:rPr>
        <w:t xml:space="preserve">Date: </w:t>
      </w:r>
      <w:r w:rsidR="00505643" w:rsidRPr="0A8B44D3">
        <w:rPr>
          <w:rFonts w:asciiTheme="minorHAnsi" w:hAnsiTheme="minorHAnsi" w:cstheme="minorBidi"/>
          <w:noProof/>
          <w:sz w:val="20"/>
          <w:szCs w:val="20"/>
        </w:rPr>
        <w:t xml:space="preserve">Thursday, </w:t>
      </w:r>
      <w:r w:rsidR="00587418">
        <w:rPr>
          <w:rFonts w:asciiTheme="minorHAnsi" w:hAnsiTheme="minorHAnsi" w:cstheme="minorBidi"/>
          <w:noProof/>
          <w:sz w:val="20"/>
          <w:szCs w:val="20"/>
        </w:rPr>
        <w:t>October 14, 2021</w:t>
      </w:r>
    </w:p>
    <w:p w14:paraId="2AC01F24" w14:textId="193834DC" w:rsidR="00F462EE" w:rsidRPr="00F462EE" w:rsidRDefault="003F7D55" w:rsidP="0A8B44D3">
      <w:pPr>
        <w:rPr>
          <w:rFonts w:asciiTheme="minorHAnsi" w:hAnsiTheme="minorHAnsi" w:cstheme="minorBidi"/>
          <w:sz w:val="20"/>
          <w:szCs w:val="20"/>
        </w:rPr>
      </w:pPr>
      <w:r w:rsidRPr="0A8B44D3">
        <w:rPr>
          <w:rFonts w:asciiTheme="minorHAnsi" w:hAnsiTheme="minorHAnsi" w:cstheme="minorBidi"/>
          <w:sz w:val="20"/>
          <w:szCs w:val="20"/>
        </w:rPr>
        <w:t>Time:</w:t>
      </w:r>
      <w:r>
        <w:tab/>
      </w:r>
      <w:r w:rsidRPr="0A8B44D3">
        <w:rPr>
          <w:rFonts w:asciiTheme="minorHAnsi" w:hAnsiTheme="minorHAnsi" w:cstheme="minorBidi"/>
          <w:sz w:val="20"/>
          <w:szCs w:val="20"/>
        </w:rPr>
        <w:t xml:space="preserve"> </w:t>
      </w:r>
      <w:r w:rsidR="00505643" w:rsidRPr="0A8B44D3">
        <w:rPr>
          <w:rFonts w:asciiTheme="minorHAnsi" w:hAnsiTheme="minorHAnsi" w:cstheme="minorBidi"/>
          <w:sz w:val="20"/>
          <w:szCs w:val="20"/>
        </w:rPr>
        <w:t>2:00 to 3:30 pm</w:t>
      </w:r>
    </w:p>
    <w:p w14:paraId="41C11642" w14:textId="718D8811" w:rsidR="001C2918" w:rsidRPr="00505643" w:rsidRDefault="003F7D55" w:rsidP="0A8B44D3">
      <w:pPr>
        <w:rPr>
          <w:rFonts w:asciiTheme="minorHAnsi" w:hAnsiTheme="minorHAnsi" w:cstheme="minorBidi"/>
          <w:sz w:val="20"/>
          <w:szCs w:val="20"/>
        </w:rPr>
      </w:pPr>
      <w:r w:rsidRPr="0A8B44D3">
        <w:rPr>
          <w:rFonts w:asciiTheme="minorHAnsi" w:hAnsiTheme="minorHAnsi" w:cstheme="minorBidi"/>
          <w:sz w:val="20"/>
          <w:szCs w:val="20"/>
        </w:rPr>
        <w:t xml:space="preserve">Location: </w:t>
      </w:r>
      <w:r w:rsidR="00334A20">
        <w:rPr>
          <w:rFonts w:asciiTheme="minorHAnsi" w:hAnsiTheme="minorHAnsi" w:cstheme="minorBidi"/>
          <w:sz w:val="20"/>
          <w:szCs w:val="20"/>
        </w:rPr>
        <w:t>Tazewell County Health Department – 21306 IL Route 9, Tremont, IL 61568</w:t>
      </w:r>
    </w:p>
    <w:p w14:paraId="573292B9" w14:textId="77777777" w:rsidR="00505643" w:rsidRPr="008444D4" w:rsidRDefault="00505643" w:rsidP="0A8B44D3">
      <w:pPr>
        <w:jc w:val="both"/>
        <w:rPr>
          <w:rFonts w:asciiTheme="minorHAnsi" w:hAnsiTheme="minorHAnsi" w:cstheme="minorBidi"/>
          <w:sz w:val="20"/>
          <w:szCs w:val="20"/>
        </w:rPr>
      </w:pPr>
    </w:p>
    <w:p w14:paraId="58F3DD15" w14:textId="198F87EA" w:rsidR="00F462EE" w:rsidRDefault="008444D4" w:rsidP="00F462EE">
      <w:pPr>
        <w:rPr>
          <w:rFonts w:asciiTheme="minorHAnsi" w:eastAsia="Calibri" w:hAnsiTheme="minorHAnsi" w:cstheme="minorHAnsi"/>
          <w:sz w:val="20"/>
          <w:szCs w:val="22"/>
        </w:rPr>
      </w:pPr>
      <w:r w:rsidRPr="008444D4">
        <w:rPr>
          <w:rFonts w:asciiTheme="minorHAnsi" w:eastAsia="Calibri" w:hAnsiTheme="minorHAnsi" w:cstheme="minorHAnsi"/>
          <w:b/>
          <w:sz w:val="20"/>
          <w:szCs w:val="22"/>
        </w:rPr>
        <w:t>GOAL:</w:t>
      </w:r>
      <w:r w:rsidRPr="008444D4">
        <w:rPr>
          <w:rFonts w:asciiTheme="minorHAnsi" w:eastAsia="Calibri" w:hAnsiTheme="minorHAnsi" w:cstheme="minorHAnsi"/>
          <w:sz w:val="20"/>
          <w:szCs w:val="22"/>
        </w:rPr>
        <w:t xml:space="preserve"> TO FOSTER AND PROMOTE HEALTHY EATING AND ACTIVE LIVING TO REDUCE CHRONIC DISEASE AND FOOD INSECURITY IN THE TRI-COUNTY AREA.</w:t>
      </w:r>
    </w:p>
    <w:p w14:paraId="325DE92F" w14:textId="7B0EAE4B" w:rsidR="008444D4" w:rsidRPr="008444D4" w:rsidRDefault="008444D4" w:rsidP="008444D4">
      <w:pPr>
        <w:autoSpaceDE w:val="0"/>
        <w:autoSpaceDN w:val="0"/>
        <w:adjustRightInd w:val="0"/>
        <w:rPr>
          <w:rFonts w:asciiTheme="minorHAnsi" w:eastAsia="Calibri" w:hAnsiTheme="minorHAnsi" w:cstheme="minorHAnsi"/>
          <w:sz w:val="20"/>
          <w:szCs w:val="22"/>
        </w:rPr>
      </w:pPr>
      <w:r w:rsidRPr="008444D4">
        <w:rPr>
          <w:rFonts w:asciiTheme="minorHAnsi" w:eastAsia="Calibri" w:hAnsiTheme="minorHAnsi" w:cstheme="minorHAnsi"/>
          <w:b/>
          <w:sz w:val="20"/>
          <w:szCs w:val="22"/>
        </w:rPr>
        <w:t>OBJECTIVE #1</w:t>
      </w:r>
      <w:r w:rsidRPr="008444D4">
        <w:rPr>
          <w:rFonts w:asciiTheme="minorHAnsi" w:eastAsia="Calibri" w:hAnsiTheme="minorHAnsi" w:cstheme="minorHAnsi"/>
          <w:sz w:val="20"/>
          <w:szCs w:val="22"/>
        </w:rPr>
        <w:t xml:space="preserve"> (HP2020): By 2022, reduce the proportion of adults considered obese by 2%</w:t>
      </w:r>
    </w:p>
    <w:p w14:paraId="56739CD7" w14:textId="46A9D9FC" w:rsidR="008444D4" w:rsidRPr="008444D4" w:rsidRDefault="008444D4" w:rsidP="008444D4">
      <w:pPr>
        <w:autoSpaceDE w:val="0"/>
        <w:autoSpaceDN w:val="0"/>
        <w:adjustRightInd w:val="0"/>
        <w:rPr>
          <w:rFonts w:asciiTheme="minorHAnsi" w:eastAsia="Calibri" w:hAnsiTheme="minorHAnsi" w:cstheme="minorHAnsi"/>
          <w:sz w:val="20"/>
          <w:szCs w:val="22"/>
        </w:rPr>
      </w:pPr>
      <w:r w:rsidRPr="008444D4">
        <w:rPr>
          <w:rFonts w:asciiTheme="minorHAnsi" w:eastAsia="Calibri" w:hAnsiTheme="minorHAnsi" w:cstheme="minorHAnsi"/>
          <w:b/>
          <w:sz w:val="20"/>
          <w:szCs w:val="22"/>
        </w:rPr>
        <w:t>OBJECTIVE #2</w:t>
      </w:r>
      <w:r w:rsidRPr="008444D4">
        <w:rPr>
          <w:rFonts w:asciiTheme="minorHAnsi" w:eastAsia="Calibri" w:hAnsiTheme="minorHAnsi" w:cstheme="minorHAnsi"/>
          <w:sz w:val="20"/>
          <w:szCs w:val="22"/>
        </w:rPr>
        <w:t xml:space="preserve"> (HP2020): By 2022, reduce the proportion of youth (Grade 8-12), who self-reported overweight and obese by 2%</w:t>
      </w:r>
    </w:p>
    <w:p w14:paraId="2832F835" w14:textId="77777777" w:rsidR="001C2918" w:rsidRDefault="008444D4" w:rsidP="0A8B44D3">
      <w:pPr>
        <w:autoSpaceDE w:val="0"/>
        <w:autoSpaceDN w:val="0"/>
        <w:adjustRightInd w:val="0"/>
        <w:rPr>
          <w:rFonts w:asciiTheme="minorHAnsi" w:eastAsia="Calibri" w:hAnsiTheme="minorHAnsi" w:cstheme="minorBidi"/>
          <w:sz w:val="20"/>
          <w:szCs w:val="20"/>
        </w:rPr>
      </w:pPr>
      <w:r w:rsidRPr="0A8B44D3">
        <w:rPr>
          <w:rFonts w:asciiTheme="minorHAnsi" w:eastAsia="Calibri" w:hAnsiTheme="minorHAnsi" w:cstheme="minorBidi"/>
          <w:b/>
          <w:bCs/>
          <w:sz w:val="20"/>
          <w:szCs w:val="20"/>
        </w:rPr>
        <w:t>OBJECTIVE #3</w:t>
      </w:r>
      <w:r w:rsidRPr="0A8B44D3">
        <w:rPr>
          <w:rFonts w:asciiTheme="minorHAnsi" w:eastAsia="Calibri" w:hAnsiTheme="minorHAnsi" w:cstheme="minorBidi"/>
          <w:sz w:val="20"/>
          <w:szCs w:val="20"/>
        </w:rPr>
        <w:t xml:space="preserve"> (HP2020): By 2022, decrease food insecurity in populations residing in Peoria, Tazewell and Woodford Counties by 1%</w:t>
      </w:r>
    </w:p>
    <w:p w14:paraId="79A0EF71" w14:textId="70A491A7" w:rsidR="003F7D55" w:rsidRPr="008444D4" w:rsidRDefault="001C2918" w:rsidP="0A8B44D3">
      <w:pPr>
        <w:autoSpaceDE w:val="0"/>
        <w:autoSpaceDN w:val="0"/>
        <w:adjustRightInd w:val="0"/>
        <w:rPr>
          <w:rFonts w:asciiTheme="minorHAnsi" w:eastAsia="Calibri" w:hAnsiTheme="minorHAnsi" w:cstheme="minorBidi"/>
          <w:sz w:val="20"/>
          <w:szCs w:val="20"/>
        </w:rPr>
      </w:pPr>
      <w:r w:rsidRPr="0A8B44D3">
        <w:rPr>
          <w:rFonts w:asciiTheme="minorHAnsi" w:eastAsia="Calibri" w:hAnsiTheme="minorHAnsi" w:cstheme="minorBidi"/>
          <w:b/>
          <w:bCs/>
          <w:sz w:val="20"/>
          <w:szCs w:val="20"/>
        </w:rPr>
        <w:t>SOCIAL DETERMINANTS</w:t>
      </w:r>
      <w:r w:rsidRPr="0A8B44D3">
        <w:rPr>
          <w:rFonts w:asciiTheme="minorHAnsi" w:eastAsia="Calibri" w:hAnsiTheme="minorHAnsi" w:cstheme="minorBidi"/>
          <w:sz w:val="20"/>
          <w:szCs w:val="20"/>
        </w:rPr>
        <w:t xml:space="preserve">: Food insecurity &amp; Built </w:t>
      </w:r>
      <w:r w:rsidR="45726110" w:rsidRPr="0A8B44D3">
        <w:rPr>
          <w:rFonts w:asciiTheme="minorHAnsi" w:eastAsia="Calibri" w:hAnsiTheme="minorHAnsi" w:cstheme="minorBidi"/>
          <w:sz w:val="20"/>
          <w:szCs w:val="20"/>
        </w:rPr>
        <w:t>environment.</w:t>
      </w:r>
      <w:r>
        <w:br/>
      </w:r>
    </w:p>
    <w:tbl>
      <w:tblPr>
        <w:tblW w:w="1328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45"/>
        <w:gridCol w:w="2896"/>
        <w:gridCol w:w="4141"/>
      </w:tblGrid>
      <w:tr w:rsidR="00F462EE" w:rsidRPr="00FF0100" w14:paraId="56ED8136" w14:textId="77777777" w:rsidTr="010E4875">
        <w:trPr>
          <w:trHeight w:val="253"/>
        </w:trPr>
        <w:tc>
          <w:tcPr>
            <w:tcW w:w="6245" w:type="dxa"/>
            <w:shd w:val="clear" w:color="auto" w:fill="F2F2F2" w:themeFill="background1" w:themeFillShade="F2"/>
          </w:tcPr>
          <w:p w14:paraId="2745AB44" w14:textId="2EEDBCE2" w:rsidR="00F462EE" w:rsidRPr="00F462EE" w:rsidRDefault="00F462EE" w:rsidP="0A8B44D3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0A8B44D3">
              <w:rPr>
                <w:rFonts w:asciiTheme="minorHAnsi" w:hAnsiTheme="minorHAnsi" w:cstheme="minorBidi"/>
                <w:b/>
                <w:bCs/>
              </w:rPr>
              <w:t>Topic</w:t>
            </w:r>
          </w:p>
        </w:tc>
        <w:tc>
          <w:tcPr>
            <w:tcW w:w="2896" w:type="dxa"/>
            <w:shd w:val="clear" w:color="auto" w:fill="F2F2F2" w:themeFill="background1" w:themeFillShade="F2"/>
          </w:tcPr>
          <w:p w14:paraId="36C8111E" w14:textId="544A98FB" w:rsidR="00F462EE" w:rsidRPr="00F462EE" w:rsidRDefault="00F462EE" w:rsidP="0A8B44D3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0A8B44D3">
              <w:rPr>
                <w:rFonts w:asciiTheme="minorHAnsi" w:hAnsiTheme="minorHAnsi" w:cstheme="minorBidi"/>
                <w:b/>
                <w:bCs/>
              </w:rPr>
              <w:t>Leader</w:t>
            </w:r>
          </w:p>
        </w:tc>
        <w:tc>
          <w:tcPr>
            <w:tcW w:w="4141" w:type="dxa"/>
            <w:shd w:val="clear" w:color="auto" w:fill="F2F2F2" w:themeFill="background1" w:themeFillShade="F2"/>
          </w:tcPr>
          <w:p w14:paraId="67B2F1A7" w14:textId="7C647BBD" w:rsidR="00F462EE" w:rsidRPr="00F462EE" w:rsidRDefault="00F462EE" w:rsidP="0A8B44D3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0A8B44D3">
              <w:rPr>
                <w:rFonts w:asciiTheme="minorHAnsi" w:hAnsiTheme="minorHAnsi" w:cstheme="minorBidi"/>
                <w:b/>
                <w:bCs/>
              </w:rPr>
              <w:t>Action Items</w:t>
            </w:r>
          </w:p>
        </w:tc>
      </w:tr>
      <w:tr w:rsidR="00F462EE" w:rsidRPr="00FF0100" w14:paraId="704FEDD8" w14:textId="77777777" w:rsidTr="010E4875">
        <w:trPr>
          <w:trHeight w:val="375"/>
        </w:trPr>
        <w:tc>
          <w:tcPr>
            <w:tcW w:w="6245" w:type="dxa"/>
          </w:tcPr>
          <w:p w14:paraId="43EA5478" w14:textId="1002F477" w:rsidR="009230A7" w:rsidRPr="00D33A61" w:rsidRDefault="00505643" w:rsidP="00587418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D33A61">
              <w:rPr>
                <w:rFonts w:asciiTheme="minorHAnsi" w:hAnsiTheme="minorHAnsi" w:cstheme="minorBidi"/>
                <w:sz w:val="22"/>
                <w:szCs w:val="22"/>
              </w:rPr>
              <w:t>Welcome</w:t>
            </w:r>
            <w:r w:rsidR="00CD573D" w:rsidRPr="00D33A61">
              <w:rPr>
                <w:rFonts w:asciiTheme="minorHAnsi" w:hAnsiTheme="minorHAnsi" w:cstheme="minorBidi"/>
                <w:sz w:val="22"/>
                <w:szCs w:val="22"/>
              </w:rPr>
              <w:t>/Introductions</w:t>
            </w:r>
          </w:p>
        </w:tc>
        <w:tc>
          <w:tcPr>
            <w:tcW w:w="2896" w:type="dxa"/>
          </w:tcPr>
          <w:p w14:paraId="0FB745E1" w14:textId="04D31AD6" w:rsidR="009230A7" w:rsidRPr="00D33A61" w:rsidRDefault="00587418" w:rsidP="00587418">
            <w:p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Shanita Wallace</w:t>
            </w:r>
          </w:p>
        </w:tc>
        <w:tc>
          <w:tcPr>
            <w:tcW w:w="4141" w:type="dxa"/>
          </w:tcPr>
          <w:p w14:paraId="00D7C291" w14:textId="77777777" w:rsidR="00F462EE" w:rsidRPr="0074250C" w:rsidRDefault="00F462EE" w:rsidP="00587418">
            <w:pPr>
              <w:rPr>
                <w:rFonts w:asciiTheme="minorHAnsi" w:hAnsiTheme="minorHAnsi" w:cstheme="minorBidi"/>
              </w:rPr>
            </w:pPr>
          </w:p>
        </w:tc>
      </w:tr>
      <w:tr w:rsidR="009230A7" w:rsidRPr="00FF0100" w14:paraId="0C29D830" w14:textId="77777777" w:rsidTr="010E4875">
        <w:trPr>
          <w:trHeight w:val="390"/>
        </w:trPr>
        <w:tc>
          <w:tcPr>
            <w:tcW w:w="6245" w:type="dxa"/>
          </w:tcPr>
          <w:p w14:paraId="28549535" w14:textId="21A79E36" w:rsidR="009230A7" w:rsidRPr="00587418" w:rsidRDefault="00587418" w:rsidP="00587418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587418">
              <w:rPr>
                <w:rFonts w:asciiTheme="minorHAnsi" w:hAnsiTheme="minorHAnsi" w:cstheme="minorBidi"/>
                <w:sz w:val="22"/>
                <w:szCs w:val="22"/>
              </w:rPr>
              <w:t>Data Dashboard</w:t>
            </w:r>
          </w:p>
        </w:tc>
        <w:tc>
          <w:tcPr>
            <w:tcW w:w="2896" w:type="dxa"/>
          </w:tcPr>
          <w:p w14:paraId="4FECCC3F" w14:textId="7BE24CDE" w:rsidR="009230A7" w:rsidRPr="00D33A61" w:rsidRDefault="00587418" w:rsidP="00587418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587418">
              <w:rPr>
                <w:rFonts w:asciiTheme="minorHAnsi" w:hAnsiTheme="minorHAnsi" w:cstheme="minorBidi"/>
                <w:sz w:val="22"/>
                <w:szCs w:val="22"/>
              </w:rPr>
              <w:t>Amanda Smith</w:t>
            </w:r>
          </w:p>
        </w:tc>
        <w:tc>
          <w:tcPr>
            <w:tcW w:w="4141" w:type="dxa"/>
          </w:tcPr>
          <w:p w14:paraId="4A647D5B" w14:textId="77777777" w:rsidR="009230A7" w:rsidRPr="0074250C" w:rsidRDefault="009230A7" w:rsidP="00587418">
            <w:pPr>
              <w:rPr>
                <w:rFonts w:asciiTheme="minorHAnsi" w:hAnsiTheme="minorHAnsi" w:cstheme="minorBidi"/>
              </w:rPr>
            </w:pPr>
          </w:p>
        </w:tc>
      </w:tr>
      <w:tr w:rsidR="00C725F0" w:rsidRPr="00FF0100" w14:paraId="577D64DF" w14:textId="77777777" w:rsidTr="010E4875">
        <w:trPr>
          <w:trHeight w:val="908"/>
        </w:trPr>
        <w:tc>
          <w:tcPr>
            <w:tcW w:w="6245" w:type="dxa"/>
          </w:tcPr>
          <w:p w14:paraId="4E1C21A4" w14:textId="5AABB2C9" w:rsidR="00587418" w:rsidRDefault="00587418" w:rsidP="00587418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587418">
              <w:rPr>
                <w:rFonts w:asciiTheme="minorHAnsi" w:hAnsiTheme="minorHAnsi" w:cstheme="minorBidi"/>
                <w:sz w:val="22"/>
                <w:szCs w:val="22"/>
              </w:rPr>
              <w:t>Board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>/Chair</w:t>
            </w:r>
            <w:r w:rsidRPr="00587418">
              <w:rPr>
                <w:rFonts w:asciiTheme="minorHAnsi" w:hAnsiTheme="minorHAnsi" w:cstheme="minorBidi"/>
                <w:sz w:val="22"/>
                <w:szCs w:val="22"/>
              </w:rPr>
              <w:t xml:space="preserve"> Announcements</w:t>
            </w:r>
          </w:p>
          <w:p w14:paraId="031E4F20" w14:textId="77777777" w:rsidR="00587418" w:rsidRDefault="00587418" w:rsidP="00587418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CHNA</w:t>
            </w:r>
          </w:p>
          <w:p w14:paraId="758E99B6" w14:textId="68136D63" w:rsidR="00587418" w:rsidRPr="00587418" w:rsidRDefault="00587418" w:rsidP="76ACB40A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rFonts w:asciiTheme="minorHAnsi" w:hAnsiTheme="minorHAnsi" w:cstheme="minorBidi"/>
              </w:rPr>
            </w:pPr>
            <w:r w:rsidRPr="76ACB40A">
              <w:rPr>
                <w:rFonts w:asciiTheme="minorHAnsi" w:hAnsiTheme="minorHAnsi" w:cstheme="minorBidi"/>
              </w:rPr>
              <w:t>Partner Interviews</w:t>
            </w:r>
          </w:p>
          <w:p w14:paraId="33557A5E" w14:textId="51CE46AC" w:rsidR="00587418" w:rsidRPr="00587418" w:rsidRDefault="31BE391F" w:rsidP="76ACB40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 w:rsidRPr="76ACB40A">
              <w:rPr>
                <w:rFonts w:asciiTheme="minorHAnsi" w:hAnsiTheme="minorHAnsi" w:cstheme="minorBidi"/>
              </w:rPr>
              <w:t xml:space="preserve">Current Strengths </w:t>
            </w:r>
          </w:p>
          <w:p w14:paraId="4C2D13F8" w14:textId="14E662E2" w:rsidR="00587418" w:rsidRPr="00587418" w:rsidRDefault="31BE391F" w:rsidP="76ACB40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 w:rsidRPr="76ACB40A">
              <w:t xml:space="preserve">Current </w:t>
            </w:r>
            <w:r w:rsidR="2CC98288" w:rsidRPr="76ACB40A">
              <w:t>Struggles</w:t>
            </w:r>
          </w:p>
          <w:p w14:paraId="173545D6" w14:textId="7B74C4FF" w:rsidR="00587418" w:rsidRPr="00587418" w:rsidRDefault="2CC98288" w:rsidP="76ACB40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 w:rsidRPr="76ACB40A">
              <w:t>Needs for the team</w:t>
            </w:r>
          </w:p>
        </w:tc>
        <w:tc>
          <w:tcPr>
            <w:tcW w:w="2896" w:type="dxa"/>
          </w:tcPr>
          <w:p w14:paraId="71C4D8FD" w14:textId="1CBEF199" w:rsidR="00C725F0" w:rsidRPr="00D33A61" w:rsidRDefault="00587418" w:rsidP="005874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87418">
              <w:rPr>
                <w:rFonts w:asciiTheme="minorHAnsi" w:hAnsiTheme="minorHAnsi" w:cstheme="minorHAnsi"/>
                <w:sz w:val="22"/>
                <w:szCs w:val="22"/>
              </w:rPr>
              <w:t>Kaitlyn Streitmatter</w:t>
            </w:r>
          </w:p>
        </w:tc>
        <w:tc>
          <w:tcPr>
            <w:tcW w:w="4141" w:type="dxa"/>
          </w:tcPr>
          <w:p w14:paraId="27C54F3B" w14:textId="77777777" w:rsidR="00C725F0" w:rsidRPr="0074250C" w:rsidRDefault="00C725F0" w:rsidP="00587418">
            <w:pPr>
              <w:rPr>
                <w:rFonts w:asciiTheme="minorHAnsi" w:hAnsiTheme="minorHAnsi" w:cstheme="minorBidi"/>
              </w:rPr>
            </w:pPr>
          </w:p>
        </w:tc>
      </w:tr>
      <w:tr w:rsidR="00276790" w:rsidRPr="00FF0100" w14:paraId="01AC1B3B" w14:textId="77777777" w:rsidTr="010E4875">
        <w:trPr>
          <w:trHeight w:val="390"/>
        </w:trPr>
        <w:tc>
          <w:tcPr>
            <w:tcW w:w="6245" w:type="dxa"/>
          </w:tcPr>
          <w:p w14:paraId="07E1142D" w14:textId="6B3809EC" w:rsidR="00276790" w:rsidRPr="00D33A61" w:rsidRDefault="00276790" w:rsidP="00587418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D33A61">
              <w:rPr>
                <w:rFonts w:asciiTheme="minorHAnsi" w:hAnsiTheme="minorHAnsi" w:cstheme="minorBidi"/>
                <w:sz w:val="22"/>
                <w:szCs w:val="22"/>
              </w:rPr>
              <w:t>HEAL Team News</w:t>
            </w:r>
            <w:r w:rsidR="00EB2BD6" w:rsidRPr="00D33A61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8B043F" w:rsidRPr="00D33A61">
              <w:rPr>
                <w:rFonts w:asciiTheme="minorHAnsi" w:hAnsiTheme="minorHAnsi" w:cstheme="minorBidi"/>
                <w:sz w:val="22"/>
                <w:szCs w:val="22"/>
              </w:rPr>
              <w:t>Articles</w:t>
            </w:r>
          </w:p>
        </w:tc>
        <w:tc>
          <w:tcPr>
            <w:tcW w:w="2896" w:type="dxa"/>
          </w:tcPr>
          <w:p w14:paraId="60CFAD21" w14:textId="13A7A53E" w:rsidR="00276790" w:rsidRPr="00D33A61" w:rsidRDefault="008B043F" w:rsidP="005874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33A61">
              <w:rPr>
                <w:rFonts w:asciiTheme="minorHAnsi" w:hAnsiTheme="minorHAnsi" w:cstheme="minorHAnsi"/>
                <w:sz w:val="22"/>
                <w:szCs w:val="22"/>
              </w:rPr>
              <w:t>Shanita Wallace</w:t>
            </w:r>
          </w:p>
        </w:tc>
        <w:tc>
          <w:tcPr>
            <w:tcW w:w="4141" w:type="dxa"/>
          </w:tcPr>
          <w:p w14:paraId="1A31C054" w14:textId="041C0FA8" w:rsidR="00276790" w:rsidRPr="0074250C" w:rsidRDefault="00334A20" w:rsidP="00587418">
            <w:pPr>
              <w:rPr>
                <w:rFonts w:asciiTheme="minorHAnsi" w:hAnsiTheme="minorHAnsi" w:cstheme="minorBidi"/>
              </w:rPr>
            </w:pPr>
            <w:r w:rsidRPr="00D33A61">
              <w:rPr>
                <w:rFonts w:asciiTheme="minorHAnsi" w:hAnsiTheme="minorHAnsi" w:cstheme="minorBidi"/>
                <w:sz w:val="20"/>
                <w:szCs w:val="20"/>
              </w:rPr>
              <w:t>Need articles for</w:t>
            </w:r>
            <w:r w:rsidR="004F415B" w:rsidRPr="00D33A61">
              <w:rPr>
                <w:rFonts w:asciiTheme="minorHAnsi" w:hAnsiTheme="minorHAnsi" w:cstheme="minorBidi"/>
                <w:sz w:val="20"/>
                <w:szCs w:val="20"/>
              </w:rPr>
              <w:t xml:space="preserve"> July, </w:t>
            </w:r>
            <w:r w:rsidR="0027079C" w:rsidRPr="00D33A61">
              <w:rPr>
                <w:rFonts w:asciiTheme="minorHAnsi" w:hAnsiTheme="minorHAnsi" w:cstheme="minorBidi"/>
                <w:sz w:val="20"/>
                <w:szCs w:val="20"/>
              </w:rPr>
              <w:t>August,</w:t>
            </w:r>
            <w:r w:rsidR="00B46BC3" w:rsidRPr="00D33A61">
              <w:rPr>
                <w:rFonts w:asciiTheme="minorHAnsi" w:hAnsiTheme="minorHAnsi" w:cstheme="minorBidi"/>
                <w:sz w:val="20"/>
                <w:szCs w:val="20"/>
              </w:rPr>
              <w:t xml:space="preserve"> and September</w:t>
            </w:r>
            <w:r w:rsidR="000728E1" w:rsidRPr="00D33A61">
              <w:rPr>
                <w:rFonts w:asciiTheme="minorHAnsi" w:hAnsiTheme="minorHAnsi" w:cstheme="minorBidi"/>
                <w:sz w:val="20"/>
                <w:szCs w:val="20"/>
              </w:rPr>
              <w:t xml:space="preserve"> by</w:t>
            </w:r>
            <w:r w:rsidR="00B46BC3" w:rsidRPr="00D33A61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="002C3F4E" w:rsidRPr="00D33A61">
              <w:rPr>
                <w:rFonts w:asciiTheme="minorHAnsi" w:hAnsiTheme="minorHAnsi" w:cstheme="minorBidi"/>
                <w:sz w:val="20"/>
                <w:szCs w:val="20"/>
              </w:rPr>
              <w:t>October 15</w:t>
            </w:r>
            <w:r w:rsidR="002C3F4E" w:rsidRPr="00D33A61">
              <w:rPr>
                <w:rFonts w:asciiTheme="minorHAnsi" w:hAnsiTheme="minorHAnsi" w:cstheme="minorBidi"/>
                <w:sz w:val="20"/>
                <w:szCs w:val="20"/>
                <w:vertAlign w:val="superscript"/>
              </w:rPr>
              <w:t>th</w:t>
            </w:r>
            <w:r w:rsidR="002C3F4E" w:rsidRPr="00D33A61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="00D01135" w:rsidRPr="00D33A61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</w:tr>
      <w:tr w:rsidR="005C5BE4" w:rsidRPr="00FF0100" w14:paraId="582C2A11" w14:textId="77777777" w:rsidTr="010E4875">
        <w:trPr>
          <w:trHeight w:val="390"/>
        </w:trPr>
        <w:tc>
          <w:tcPr>
            <w:tcW w:w="6245" w:type="dxa"/>
          </w:tcPr>
          <w:p w14:paraId="13BCE489" w14:textId="77777777" w:rsidR="005C5BE4" w:rsidRDefault="00587418" w:rsidP="00587418">
            <w:p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Grant Updates</w:t>
            </w:r>
          </w:p>
          <w:p w14:paraId="3926AB3F" w14:textId="4F51BCFF" w:rsidR="00587418" w:rsidRPr="00587418" w:rsidRDefault="00587418" w:rsidP="00587418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Catalyzing Communities</w:t>
            </w:r>
          </w:p>
        </w:tc>
        <w:tc>
          <w:tcPr>
            <w:tcW w:w="2896" w:type="dxa"/>
          </w:tcPr>
          <w:p w14:paraId="1B8466E2" w14:textId="620508A0" w:rsidR="005C5BE4" w:rsidRPr="00D33A61" w:rsidRDefault="00587418" w:rsidP="005874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</w:t>
            </w:r>
          </w:p>
        </w:tc>
        <w:tc>
          <w:tcPr>
            <w:tcW w:w="4141" w:type="dxa"/>
          </w:tcPr>
          <w:p w14:paraId="416B9B28" w14:textId="77777777" w:rsidR="005C5BE4" w:rsidRDefault="005C5BE4" w:rsidP="00587418">
            <w:pPr>
              <w:rPr>
                <w:rFonts w:asciiTheme="minorHAnsi" w:hAnsiTheme="minorHAnsi" w:cstheme="minorBidi"/>
              </w:rPr>
            </w:pPr>
          </w:p>
        </w:tc>
      </w:tr>
      <w:tr w:rsidR="1D4F5226" w14:paraId="7C8D1FA7" w14:textId="77777777" w:rsidTr="010E4875">
        <w:trPr>
          <w:trHeight w:val="1772"/>
        </w:trPr>
        <w:tc>
          <w:tcPr>
            <w:tcW w:w="6245" w:type="dxa"/>
          </w:tcPr>
          <w:p w14:paraId="65D49676" w14:textId="568DEF85" w:rsidR="53ABBA7B" w:rsidRPr="00587418" w:rsidRDefault="53ABBA7B" w:rsidP="00587418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76ACB40A">
              <w:rPr>
                <w:rFonts w:asciiTheme="minorHAnsi" w:eastAsiaTheme="minorEastAsia" w:hAnsiTheme="minorHAnsi" w:cstheme="minorBidi"/>
                <w:sz w:val="22"/>
                <w:szCs w:val="22"/>
              </w:rPr>
              <w:t>Strategy Breakout Group</w:t>
            </w:r>
            <w:r w:rsidR="005B6199" w:rsidRPr="76ACB40A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Updates</w:t>
            </w:r>
            <w:r w:rsidR="00EB2BD6" w:rsidRPr="76ACB40A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      </w:t>
            </w:r>
          </w:p>
          <w:p w14:paraId="197C22C0" w14:textId="7C88F82B" w:rsidR="003F4F63" w:rsidRPr="00D33A61" w:rsidRDefault="003F4F63" w:rsidP="0058741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eastAsiaTheme="minorEastAsia" w:hAnsiTheme="minorHAnsi" w:cstheme="minorBidi"/>
              </w:rPr>
            </w:pPr>
            <w:r w:rsidRPr="00D33A61">
              <w:t>HEAL F</w:t>
            </w:r>
            <w:r w:rsidR="00C725F0" w:rsidRPr="00D33A61">
              <w:t xml:space="preserve">ood System </w:t>
            </w:r>
            <w:r w:rsidRPr="00D33A61">
              <w:t>P</w:t>
            </w:r>
            <w:r w:rsidR="00C725F0" w:rsidRPr="00D33A61">
              <w:t>artners</w:t>
            </w:r>
            <w:r w:rsidRPr="00D33A61">
              <w:t xml:space="preserve"> – Amy F.</w:t>
            </w:r>
          </w:p>
          <w:p w14:paraId="4469F833" w14:textId="55431253" w:rsidR="005B6199" w:rsidRPr="00D33A61" w:rsidRDefault="005B6199" w:rsidP="0058741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eastAsiaTheme="minorEastAsia" w:hAnsiTheme="minorHAnsi" w:cstheme="minorBidi"/>
              </w:rPr>
            </w:pPr>
            <w:r w:rsidRPr="00D33A61">
              <w:t>Wellness Policies</w:t>
            </w:r>
            <w:r w:rsidR="00587418">
              <w:t>/GFPP (ISPAN)</w:t>
            </w:r>
            <w:r w:rsidRPr="00D33A61">
              <w:t xml:space="preserve"> – Kim L</w:t>
            </w:r>
          </w:p>
          <w:p w14:paraId="5FECBFB9" w14:textId="0E878F44" w:rsidR="007A52EC" w:rsidRPr="00587418" w:rsidRDefault="003F4F63" w:rsidP="0058741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eastAsiaTheme="minorEastAsia" w:hAnsiTheme="minorHAnsi" w:cstheme="minorBidi"/>
              </w:rPr>
            </w:pPr>
            <w:r w:rsidRPr="00D33A61">
              <w:t>Breastfeeding</w:t>
            </w:r>
            <w:r w:rsidR="00587418">
              <w:t xml:space="preserve"> (ISPAN)</w:t>
            </w:r>
            <w:r w:rsidRPr="00D33A61">
              <w:t>/</w:t>
            </w:r>
            <w:r w:rsidR="007A52EC" w:rsidRPr="00D33A61">
              <w:t>WIC</w:t>
            </w:r>
            <w:r w:rsidRPr="00D33A61">
              <w:t xml:space="preserve"> – Michelle C</w:t>
            </w:r>
          </w:p>
          <w:p w14:paraId="23752965" w14:textId="6126DF5C" w:rsidR="00587418" w:rsidRPr="00587418" w:rsidRDefault="00587418" w:rsidP="76ACB40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eastAsiaTheme="minorEastAsia" w:hAnsiTheme="minorHAnsi" w:cstheme="minorBidi"/>
              </w:rPr>
            </w:pPr>
            <w:r w:rsidRPr="76ACB40A">
              <w:rPr>
                <w:rFonts w:asciiTheme="minorHAnsi" w:hAnsiTheme="minorHAnsi" w:cstheme="minorBidi"/>
              </w:rPr>
              <w:t>Move It Mondays – Amy F.</w:t>
            </w:r>
          </w:p>
          <w:p w14:paraId="1841BE27" w14:textId="185A5D8E" w:rsidR="0A5EB2E4" w:rsidRDefault="0A5EB2E4" w:rsidP="010E487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 w:rsidRPr="010E4875">
              <w:rPr>
                <w:rFonts w:asciiTheme="minorHAnsi" w:hAnsiTheme="minorHAnsi" w:cstheme="minorBidi"/>
              </w:rPr>
              <w:t>Park District Equity g</w:t>
            </w:r>
            <w:r w:rsidR="447BA905" w:rsidRPr="010E4875">
              <w:rPr>
                <w:rFonts w:asciiTheme="minorHAnsi" w:hAnsiTheme="minorHAnsi" w:cstheme="minorBidi"/>
              </w:rPr>
              <w:t>r</w:t>
            </w:r>
          </w:p>
          <w:p w14:paraId="479439E9" w14:textId="72B5EB11" w:rsidR="00587418" w:rsidRPr="00587418" w:rsidRDefault="00587418" w:rsidP="00587418"/>
        </w:tc>
        <w:tc>
          <w:tcPr>
            <w:tcW w:w="2896" w:type="dxa"/>
          </w:tcPr>
          <w:p w14:paraId="5A87BC0D" w14:textId="77777777" w:rsidR="53ABBA7B" w:rsidRDefault="53ABBA7B" w:rsidP="00587418">
            <w:pPr>
              <w:rPr>
                <w:rFonts w:asciiTheme="minorHAnsi" w:eastAsiaTheme="minorEastAsia" w:hAnsiTheme="minorHAnsi" w:cstheme="minorBidi"/>
              </w:rPr>
            </w:pPr>
            <w:r w:rsidRPr="0A8B44D3">
              <w:rPr>
                <w:rFonts w:asciiTheme="minorHAnsi" w:eastAsiaTheme="minorEastAsia" w:hAnsiTheme="minorHAnsi" w:cstheme="minorBidi"/>
              </w:rPr>
              <w:t xml:space="preserve">Kaitlyn Streitmatter </w:t>
            </w:r>
          </w:p>
          <w:p w14:paraId="22132E05" w14:textId="6029D6FB" w:rsidR="003F4F63" w:rsidRDefault="003F4F63" w:rsidP="00587418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rategy Group Leads</w:t>
            </w:r>
          </w:p>
        </w:tc>
        <w:tc>
          <w:tcPr>
            <w:tcW w:w="4141" w:type="dxa"/>
          </w:tcPr>
          <w:p w14:paraId="26BD9845" w14:textId="0F4E7553" w:rsidR="1D4F5226" w:rsidRDefault="1D4F5226" w:rsidP="00587418"/>
        </w:tc>
      </w:tr>
      <w:tr w:rsidR="00587418" w14:paraId="6A487C8F" w14:textId="77777777" w:rsidTr="010E4875">
        <w:trPr>
          <w:trHeight w:val="548"/>
        </w:trPr>
        <w:tc>
          <w:tcPr>
            <w:tcW w:w="6245" w:type="dxa"/>
          </w:tcPr>
          <w:p w14:paraId="5C47870B" w14:textId="0AF3F0CA" w:rsidR="00587418" w:rsidRPr="00587418" w:rsidRDefault="00587418" w:rsidP="0A8B44D3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87418">
              <w:rPr>
                <w:rFonts w:asciiTheme="minorHAnsi" w:eastAsiaTheme="minorEastAsia" w:hAnsiTheme="minorHAnsi" w:cstheme="minorBidi"/>
                <w:sz w:val="22"/>
                <w:szCs w:val="22"/>
              </w:rPr>
              <w:lastRenderedPageBreak/>
              <w:t>Announcements</w:t>
            </w:r>
          </w:p>
        </w:tc>
        <w:tc>
          <w:tcPr>
            <w:tcW w:w="2896" w:type="dxa"/>
          </w:tcPr>
          <w:p w14:paraId="3F1498C6" w14:textId="2A64636E" w:rsidR="00587418" w:rsidRPr="00587418" w:rsidRDefault="00587418" w:rsidP="0A8B44D3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87418">
              <w:rPr>
                <w:rFonts w:asciiTheme="minorHAnsi" w:eastAsiaTheme="minorEastAsia" w:hAnsiTheme="minorHAnsi" w:cstheme="minorBidi"/>
                <w:sz w:val="22"/>
                <w:szCs w:val="22"/>
              </w:rPr>
              <w:t>All</w:t>
            </w:r>
          </w:p>
        </w:tc>
        <w:tc>
          <w:tcPr>
            <w:tcW w:w="4141" w:type="dxa"/>
          </w:tcPr>
          <w:p w14:paraId="1435AD5D" w14:textId="77777777" w:rsidR="00587418" w:rsidRDefault="00587418" w:rsidP="0A8B44D3"/>
        </w:tc>
      </w:tr>
      <w:tr w:rsidR="008D34D3" w:rsidRPr="007D0E73" w14:paraId="317B2051" w14:textId="77777777" w:rsidTr="010E4875">
        <w:trPr>
          <w:trHeight w:val="227"/>
        </w:trPr>
        <w:tc>
          <w:tcPr>
            <w:tcW w:w="13282" w:type="dxa"/>
            <w:gridSpan w:val="3"/>
            <w:shd w:val="clear" w:color="auto" w:fill="F2F2F2" w:themeFill="background1" w:themeFillShade="F2"/>
            <w:vAlign w:val="bottom"/>
          </w:tcPr>
          <w:p w14:paraId="3A999879" w14:textId="2CB66F96" w:rsidR="008D34D3" w:rsidRPr="00D33A61" w:rsidRDefault="00F462EE" w:rsidP="00D33A61">
            <w:pPr>
              <w:jc w:val="center"/>
              <w:rPr>
                <w:rFonts w:asciiTheme="minorHAnsi" w:hAnsiTheme="minorHAnsi" w:cstheme="minorBidi"/>
              </w:rPr>
            </w:pPr>
            <w:r w:rsidRPr="0A8B44D3">
              <w:rPr>
                <w:rFonts w:asciiTheme="minorHAnsi" w:hAnsiTheme="minorHAnsi" w:cstheme="minorBidi"/>
                <w:b/>
                <w:bCs/>
              </w:rPr>
              <w:t>NEXT MEETING:</w:t>
            </w:r>
            <w:r w:rsidRPr="0A8B44D3">
              <w:rPr>
                <w:rFonts w:asciiTheme="minorHAnsi" w:hAnsiTheme="minorHAnsi" w:cstheme="minorBidi"/>
                <w:b/>
                <w:bCs/>
                <w:i/>
                <w:iCs/>
              </w:rPr>
              <w:t xml:space="preserve"> </w:t>
            </w:r>
            <w:r w:rsidR="00404BE8" w:rsidRPr="008B043F">
              <w:rPr>
                <w:rFonts w:asciiTheme="minorHAnsi" w:hAnsiTheme="minorHAnsi" w:cstheme="minorBidi"/>
              </w:rPr>
              <w:t xml:space="preserve">Thursday, </w:t>
            </w:r>
            <w:r w:rsidR="00587418">
              <w:rPr>
                <w:rFonts w:asciiTheme="minorHAnsi" w:hAnsiTheme="minorHAnsi" w:cstheme="minorBidi"/>
              </w:rPr>
              <w:t>December 9</w:t>
            </w:r>
            <w:r w:rsidR="00507418">
              <w:rPr>
                <w:rFonts w:asciiTheme="minorHAnsi" w:hAnsiTheme="minorHAnsi" w:cstheme="minorBidi"/>
              </w:rPr>
              <w:t xml:space="preserve">, </w:t>
            </w:r>
            <w:r w:rsidR="3B2E813B" w:rsidRPr="008B043F">
              <w:rPr>
                <w:rFonts w:asciiTheme="minorHAnsi" w:hAnsiTheme="minorHAnsi" w:cstheme="minorBidi"/>
              </w:rPr>
              <w:t xml:space="preserve">2021 </w:t>
            </w:r>
            <w:r w:rsidR="00F7562A" w:rsidRPr="008B043F">
              <w:rPr>
                <w:rFonts w:asciiTheme="minorHAnsi" w:hAnsiTheme="minorHAnsi" w:cstheme="minorBidi"/>
              </w:rPr>
              <w:t xml:space="preserve">@ </w:t>
            </w:r>
            <w:r w:rsidR="00507418">
              <w:rPr>
                <w:rFonts w:asciiTheme="minorHAnsi" w:hAnsiTheme="minorHAnsi" w:cstheme="minorBidi"/>
              </w:rPr>
              <w:t>T</w:t>
            </w:r>
            <w:r w:rsidR="00587418">
              <w:rPr>
                <w:rFonts w:asciiTheme="minorHAnsi" w:hAnsiTheme="minorHAnsi" w:cstheme="minorBidi"/>
              </w:rPr>
              <w:t>CHD</w:t>
            </w:r>
          </w:p>
        </w:tc>
      </w:tr>
    </w:tbl>
    <w:p w14:paraId="38955609" w14:textId="699FAFCD" w:rsidR="00D80CBD" w:rsidRPr="0074250C" w:rsidRDefault="0074250C" w:rsidP="005B6199">
      <w:pPr>
        <w:jc w:val="center"/>
        <w:rPr>
          <w:rFonts w:asciiTheme="minorHAnsi" w:hAnsiTheme="minorHAnsi" w:cstheme="minorBidi"/>
          <w:b/>
          <w:bCs/>
        </w:rPr>
      </w:pPr>
      <w:r w:rsidRPr="0A8B44D3">
        <w:rPr>
          <w:rFonts w:asciiTheme="minorHAnsi" w:hAnsiTheme="minorHAnsi" w:cstheme="minorBidi"/>
          <w:b/>
          <w:bCs/>
        </w:rPr>
        <w:t xml:space="preserve">Visit </w:t>
      </w:r>
      <w:hyperlink r:id="rId12">
        <w:r w:rsidRPr="0A8B44D3">
          <w:rPr>
            <w:rStyle w:val="Hyperlink"/>
            <w:rFonts w:asciiTheme="minorHAnsi" w:hAnsiTheme="minorHAnsi" w:cstheme="minorBidi"/>
            <w:b/>
            <w:bCs/>
          </w:rPr>
          <w:t>healthyhoi.org</w:t>
        </w:r>
      </w:hyperlink>
      <w:r w:rsidRPr="0A8B44D3">
        <w:rPr>
          <w:rFonts w:asciiTheme="minorHAnsi" w:hAnsiTheme="minorHAnsi" w:cstheme="minorBidi"/>
          <w:b/>
          <w:bCs/>
        </w:rPr>
        <w:t xml:space="preserve"> for more information on the HEAL Priority Action Team!</w:t>
      </w:r>
    </w:p>
    <w:sectPr w:rsidR="00D80CBD" w:rsidRPr="0074250C" w:rsidSect="008A793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85B50" w14:textId="77777777" w:rsidR="00A3605B" w:rsidRDefault="00A3605B">
      <w:r>
        <w:separator/>
      </w:r>
    </w:p>
  </w:endnote>
  <w:endnote w:type="continuationSeparator" w:id="0">
    <w:p w14:paraId="2ED77B3B" w14:textId="77777777" w:rsidR="00A3605B" w:rsidRDefault="00A3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9594C" w14:textId="77777777" w:rsidR="00A3605B" w:rsidRDefault="00A3605B">
      <w:r>
        <w:separator/>
      </w:r>
    </w:p>
  </w:footnote>
  <w:footnote w:type="continuationSeparator" w:id="0">
    <w:p w14:paraId="2CC6A462" w14:textId="77777777" w:rsidR="00A3605B" w:rsidRDefault="00A360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5"/>
  </w:num>
  <w:num w:numId="4">
    <w:abstractNumId w:val="7"/>
  </w:num>
  <w:num w:numId="5">
    <w:abstractNumId w:val="4"/>
  </w:num>
  <w:num w:numId="6">
    <w:abstractNumId w:val="9"/>
  </w:num>
  <w:num w:numId="7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1"/>
  </w:num>
  <w:num w:numId="10">
    <w:abstractNumId w:val="8"/>
  </w:num>
  <w:num w:numId="11">
    <w:abstractNumId w:val="2"/>
  </w:num>
  <w:num w:numId="12">
    <w:abstractNumId w:val="6"/>
  </w:num>
  <w:num w:numId="13">
    <w:abstractNumId w:val="15"/>
  </w:num>
  <w:num w:numId="14">
    <w:abstractNumId w:val="13"/>
  </w:num>
  <w:num w:numId="15">
    <w:abstractNumId w:val="16"/>
  </w:num>
  <w:num w:numId="16">
    <w:abstractNumId w:val="12"/>
  </w:num>
  <w:num w:numId="17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oNotTrackFormatting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gUACh7reiwAAAA="/>
  </w:docVars>
  <w:rsids>
    <w:rsidRoot w:val="00A839FB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2405F"/>
    <w:rsid w:val="0012663A"/>
    <w:rsid w:val="00135AB4"/>
    <w:rsid w:val="00136C4B"/>
    <w:rsid w:val="00136F68"/>
    <w:rsid w:val="00142599"/>
    <w:rsid w:val="00143C1D"/>
    <w:rsid w:val="00145D40"/>
    <w:rsid w:val="00151B86"/>
    <w:rsid w:val="00161270"/>
    <w:rsid w:val="00163F2E"/>
    <w:rsid w:val="001665E0"/>
    <w:rsid w:val="001734D9"/>
    <w:rsid w:val="0017483D"/>
    <w:rsid w:val="00192201"/>
    <w:rsid w:val="00193A66"/>
    <w:rsid w:val="00193FCC"/>
    <w:rsid w:val="001A1238"/>
    <w:rsid w:val="001A2848"/>
    <w:rsid w:val="001A2B9C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2277"/>
    <w:rsid w:val="00203CC8"/>
    <w:rsid w:val="002110EE"/>
    <w:rsid w:val="002119DF"/>
    <w:rsid w:val="00212CB7"/>
    <w:rsid w:val="002131D3"/>
    <w:rsid w:val="00214157"/>
    <w:rsid w:val="002177C8"/>
    <w:rsid w:val="00223FEB"/>
    <w:rsid w:val="00226342"/>
    <w:rsid w:val="002305D5"/>
    <w:rsid w:val="002312A6"/>
    <w:rsid w:val="00241F9A"/>
    <w:rsid w:val="00241FBC"/>
    <w:rsid w:val="0024523D"/>
    <w:rsid w:val="002457D8"/>
    <w:rsid w:val="00246E5D"/>
    <w:rsid w:val="002476CD"/>
    <w:rsid w:val="00261083"/>
    <w:rsid w:val="002702F6"/>
    <w:rsid w:val="0027079C"/>
    <w:rsid w:val="00270B67"/>
    <w:rsid w:val="002740EB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B174B"/>
    <w:rsid w:val="002B3404"/>
    <w:rsid w:val="002C012F"/>
    <w:rsid w:val="002C07EC"/>
    <w:rsid w:val="002C0962"/>
    <w:rsid w:val="002C3F4E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4A20"/>
    <w:rsid w:val="00334D27"/>
    <w:rsid w:val="0033664C"/>
    <w:rsid w:val="003403B4"/>
    <w:rsid w:val="0035287D"/>
    <w:rsid w:val="0035328C"/>
    <w:rsid w:val="00354E4D"/>
    <w:rsid w:val="00356B7A"/>
    <w:rsid w:val="003579F1"/>
    <w:rsid w:val="00366E26"/>
    <w:rsid w:val="00371835"/>
    <w:rsid w:val="00371AB7"/>
    <w:rsid w:val="00373388"/>
    <w:rsid w:val="00376415"/>
    <w:rsid w:val="003804D5"/>
    <w:rsid w:val="00382A9F"/>
    <w:rsid w:val="00387307"/>
    <w:rsid w:val="0038770F"/>
    <w:rsid w:val="0039125C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E77CE"/>
    <w:rsid w:val="003F4F63"/>
    <w:rsid w:val="003F7D55"/>
    <w:rsid w:val="004033A8"/>
    <w:rsid w:val="00404BE8"/>
    <w:rsid w:val="00406D0D"/>
    <w:rsid w:val="004078A1"/>
    <w:rsid w:val="0042251A"/>
    <w:rsid w:val="0042344A"/>
    <w:rsid w:val="00425EF5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75B1"/>
    <w:rsid w:val="00490189"/>
    <w:rsid w:val="004920A3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5643"/>
    <w:rsid w:val="00507418"/>
    <w:rsid w:val="00511C3D"/>
    <w:rsid w:val="00512E12"/>
    <w:rsid w:val="00516086"/>
    <w:rsid w:val="00523631"/>
    <w:rsid w:val="00531933"/>
    <w:rsid w:val="0053309E"/>
    <w:rsid w:val="00533656"/>
    <w:rsid w:val="00540BF3"/>
    <w:rsid w:val="00543A2C"/>
    <w:rsid w:val="00550DB6"/>
    <w:rsid w:val="00552874"/>
    <w:rsid w:val="00560E2F"/>
    <w:rsid w:val="005610BF"/>
    <w:rsid w:val="00561E1C"/>
    <w:rsid w:val="00564A5E"/>
    <w:rsid w:val="00567AA5"/>
    <w:rsid w:val="005710B6"/>
    <w:rsid w:val="00573CF0"/>
    <w:rsid w:val="0057481D"/>
    <w:rsid w:val="00574C0D"/>
    <w:rsid w:val="00574DA4"/>
    <w:rsid w:val="00582479"/>
    <w:rsid w:val="00587418"/>
    <w:rsid w:val="00591907"/>
    <w:rsid w:val="0059503A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B6199"/>
    <w:rsid w:val="005C0B6A"/>
    <w:rsid w:val="005C3D98"/>
    <w:rsid w:val="005C5BE4"/>
    <w:rsid w:val="005C7773"/>
    <w:rsid w:val="005D06A1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3269"/>
    <w:rsid w:val="00607494"/>
    <w:rsid w:val="00607ED7"/>
    <w:rsid w:val="0061021C"/>
    <w:rsid w:val="00612A14"/>
    <w:rsid w:val="0061495D"/>
    <w:rsid w:val="006172DD"/>
    <w:rsid w:val="006240D3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4B2F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310B"/>
    <w:rsid w:val="00745E63"/>
    <w:rsid w:val="00754E57"/>
    <w:rsid w:val="00755F37"/>
    <w:rsid w:val="00761B73"/>
    <w:rsid w:val="0076207D"/>
    <w:rsid w:val="00762DA8"/>
    <w:rsid w:val="00771851"/>
    <w:rsid w:val="007751D7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D0E73"/>
    <w:rsid w:val="007D1432"/>
    <w:rsid w:val="007D18D0"/>
    <w:rsid w:val="007D5D78"/>
    <w:rsid w:val="007D7D49"/>
    <w:rsid w:val="007F2710"/>
    <w:rsid w:val="007F3E62"/>
    <w:rsid w:val="007F4F41"/>
    <w:rsid w:val="007F7C03"/>
    <w:rsid w:val="00800123"/>
    <w:rsid w:val="00803170"/>
    <w:rsid w:val="00804EFB"/>
    <w:rsid w:val="008109AC"/>
    <w:rsid w:val="00811178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793B"/>
    <w:rsid w:val="008B043F"/>
    <w:rsid w:val="008B05F8"/>
    <w:rsid w:val="008B13AB"/>
    <w:rsid w:val="008C0130"/>
    <w:rsid w:val="008C0710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10C02"/>
    <w:rsid w:val="00912FC8"/>
    <w:rsid w:val="00916639"/>
    <w:rsid w:val="009201D6"/>
    <w:rsid w:val="009207E2"/>
    <w:rsid w:val="009220D8"/>
    <w:rsid w:val="009230A7"/>
    <w:rsid w:val="00925D32"/>
    <w:rsid w:val="00926031"/>
    <w:rsid w:val="009266A8"/>
    <w:rsid w:val="00933068"/>
    <w:rsid w:val="00933BD5"/>
    <w:rsid w:val="00941892"/>
    <w:rsid w:val="00943A77"/>
    <w:rsid w:val="00943F28"/>
    <w:rsid w:val="0094551B"/>
    <w:rsid w:val="009502B2"/>
    <w:rsid w:val="009543DF"/>
    <w:rsid w:val="009620A1"/>
    <w:rsid w:val="009624A7"/>
    <w:rsid w:val="009726D4"/>
    <w:rsid w:val="00973457"/>
    <w:rsid w:val="0097584F"/>
    <w:rsid w:val="009862C1"/>
    <w:rsid w:val="0099046F"/>
    <w:rsid w:val="009943F9"/>
    <w:rsid w:val="00994AA9"/>
    <w:rsid w:val="009A4A3F"/>
    <w:rsid w:val="009B54FD"/>
    <w:rsid w:val="009B6279"/>
    <w:rsid w:val="009C74E4"/>
    <w:rsid w:val="009D1A7A"/>
    <w:rsid w:val="009D1C5A"/>
    <w:rsid w:val="009D1C99"/>
    <w:rsid w:val="009D52AC"/>
    <w:rsid w:val="009D79A7"/>
    <w:rsid w:val="009E4880"/>
    <w:rsid w:val="009E7671"/>
    <w:rsid w:val="009F0B38"/>
    <w:rsid w:val="009F25DE"/>
    <w:rsid w:val="009F32A2"/>
    <w:rsid w:val="009F3C32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E9A"/>
    <w:rsid w:val="00A4534C"/>
    <w:rsid w:val="00A51A3F"/>
    <w:rsid w:val="00A523B1"/>
    <w:rsid w:val="00A52C0A"/>
    <w:rsid w:val="00A566B5"/>
    <w:rsid w:val="00A65063"/>
    <w:rsid w:val="00A67C85"/>
    <w:rsid w:val="00A67EC5"/>
    <w:rsid w:val="00A7335D"/>
    <w:rsid w:val="00A76C25"/>
    <w:rsid w:val="00A76C39"/>
    <w:rsid w:val="00A839FB"/>
    <w:rsid w:val="00A84177"/>
    <w:rsid w:val="00A85A4D"/>
    <w:rsid w:val="00A93797"/>
    <w:rsid w:val="00A95548"/>
    <w:rsid w:val="00A960DD"/>
    <w:rsid w:val="00A96858"/>
    <w:rsid w:val="00A96C9C"/>
    <w:rsid w:val="00AA053C"/>
    <w:rsid w:val="00AA1A12"/>
    <w:rsid w:val="00AA6049"/>
    <w:rsid w:val="00AB32DC"/>
    <w:rsid w:val="00AB7C5B"/>
    <w:rsid w:val="00AC0307"/>
    <w:rsid w:val="00AC38A5"/>
    <w:rsid w:val="00AC6A11"/>
    <w:rsid w:val="00AC7A30"/>
    <w:rsid w:val="00AD0878"/>
    <w:rsid w:val="00AD0CF8"/>
    <w:rsid w:val="00AD5D60"/>
    <w:rsid w:val="00AD783F"/>
    <w:rsid w:val="00AE3833"/>
    <w:rsid w:val="00AE5767"/>
    <w:rsid w:val="00AF2A56"/>
    <w:rsid w:val="00AF39FD"/>
    <w:rsid w:val="00AF3C4E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335BD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51E4"/>
    <w:rsid w:val="00B81F54"/>
    <w:rsid w:val="00B8427E"/>
    <w:rsid w:val="00B9184F"/>
    <w:rsid w:val="00B94297"/>
    <w:rsid w:val="00BA04FF"/>
    <w:rsid w:val="00BA139A"/>
    <w:rsid w:val="00BA18D1"/>
    <w:rsid w:val="00BA1B1E"/>
    <w:rsid w:val="00BA21EA"/>
    <w:rsid w:val="00BA5119"/>
    <w:rsid w:val="00BA7960"/>
    <w:rsid w:val="00BB2E10"/>
    <w:rsid w:val="00BB7CFC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1001A"/>
    <w:rsid w:val="00C14176"/>
    <w:rsid w:val="00C1466A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64FD"/>
    <w:rsid w:val="00C51096"/>
    <w:rsid w:val="00C530C6"/>
    <w:rsid w:val="00C56D96"/>
    <w:rsid w:val="00C57380"/>
    <w:rsid w:val="00C60F17"/>
    <w:rsid w:val="00C709CA"/>
    <w:rsid w:val="00C725F0"/>
    <w:rsid w:val="00C73023"/>
    <w:rsid w:val="00C75439"/>
    <w:rsid w:val="00C77572"/>
    <w:rsid w:val="00C813C5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373F"/>
    <w:rsid w:val="00CF2546"/>
    <w:rsid w:val="00CF2596"/>
    <w:rsid w:val="00CF6ABC"/>
    <w:rsid w:val="00D00AEF"/>
    <w:rsid w:val="00D00DEA"/>
    <w:rsid w:val="00D01135"/>
    <w:rsid w:val="00D0478B"/>
    <w:rsid w:val="00D07079"/>
    <w:rsid w:val="00D07ADE"/>
    <w:rsid w:val="00D10E8A"/>
    <w:rsid w:val="00D14D38"/>
    <w:rsid w:val="00D17219"/>
    <w:rsid w:val="00D2666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80CBD"/>
    <w:rsid w:val="00D81695"/>
    <w:rsid w:val="00D81942"/>
    <w:rsid w:val="00D86561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F74"/>
    <w:rsid w:val="00E11ABD"/>
    <w:rsid w:val="00E127F4"/>
    <w:rsid w:val="00E20054"/>
    <w:rsid w:val="00E20F8D"/>
    <w:rsid w:val="00E210BC"/>
    <w:rsid w:val="00E24DAD"/>
    <w:rsid w:val="00E27CE4"/>
    <w:rsid w:val="00E3659C"/>
    <w:rsid w:val="00E40B8F"/>
    <w:rsid w:val="00E5688A"/>
    <w:rsid w:val="00E5716D"/>
    <w:rsid w:val="00E576CC"/>
    <w:rsid w:val="00E64F20"/>
    <w:rsid w:val="00E6551F"/>
    <w:rsid w:val="00E80D16"/>
    <w:rsid w:val="00E83BAF"/>
    <w:rsid w:val="00E8562A"/>
    <w:rsid w:val="00E873D3"/>
    <w:rsid w:val="00E9008D"/>
    <w:rsid w:val="00EA0D0A"/>
    <w:rsid w:val="00EA129E"/>
    <w:rsid w:val="00EB2BD6"/>
    <w:rsid w:val="00EB5295"/>
    <w:rsid w:val="00EB60D9"/>
    <w:rsid w:val="00EC4214"/>
    <w:rsid w:val="00ED0B37"/>
    <w:rsid w:val="00ED3CDF"/>
    <w:rsid w:val="00ED451D"/>
    <w:rsid w:val="00ED469C"/>
    <w:rsid w:val="00ED7EDB"/>
    <w:rsid w:val="00EE038F"/>
    <w:rsid w:val="00EF2126"/>
    <w:rsid w:val="00EF5BAD"/>
    <w:rsid w:val="00F01731"/>
    <w:rsid w:val="00F02988"/>
    <w:rsid w:val="00F059DC"/>
    <w:rsid w:val="00F077E3"/>
    <w:rsid w:val="00F07FB7"/>
    <w:rsid w:val="00F10B21"/>
    <w:rsid w:val="00F11710"/>
    <w:rsid w:val="00F21168"/>
    <w:rsid w:val="00F23A86"/>
    <w:rsid w:val="00F275D9"/>
    <w:rsid w:val="00F32485"/>
    <w:rsid w:val="00F3315C"/>
    <w:rsid w:val="00F33C12"/>
    <w:rsid w:val="00F33C56"/>
    <w:rsid w:val="00F34A11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562A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B2596"/>
    <w:rsid w:val="00FB391D"/>
    <w:rsid w:val="00FB4BE7"/>
    <w:rsid w:val="00FB67E4"/>
    <w:rsid w:val="00FC427E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10E4875"/>
    <w:rsid w:val="05D6630B"/>
    <w:rsid w:val="0731BF17"/>
    <w:rsid w:val="081B8AED"/>
    <w:rsid w:val="0A5EB2E4"/>
    <w:rsid w:val="0A8B44D3"/>
    <w:rsid w:val="18009A72"/>
    <w:rsid w:val="1D1861EA"/>
    <w:rsid w:val="1D4F5226"/>
    <w:rsid w:val="21192362"/>
    <w:rsid w:val="246B508A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6DCC72A"/>
    <w:rsid w:val="388BCF6F"/>
    <w:rsid w:val="39AA3164"/>
    <w:rsid w:val="3B2E813B"/>
    <w:rsid w:val="3C5111AE"/>
    <w:rsid w:val="3EC5EEC9"/>
    <w:rsid w:val="3F0F9567"/>
    <w:rsid w:val="406A8113"/>
    <w:rsid w:val="43698A35"/>
    <w:rsid w:val="44767585"/>
    <w:rsid w:val="447BA905"/>
    <w:rsid w:val="45726110"/>
    <w:rsid w:val="4968BE2A"/>
    <w:rsid w:val="50101601"/>
    <w:rsid w:val="53ABBA7B"/>
    <w:rsid w:val="570254A1"/>
    <w:rsid w:val="57FCB90C"/>
    <w:rsid w:val="598E1EBD"/>
    <w:rsid w:val="5A811989"/>
    <w:rsid w:val="6224E7FE"/>
    <w:rsid w:val="6CF381FC"/>
    <w:rsid w:val="6FD79885"/>
    <w:rsid w:val="739B1F42"/>
    <w:rsid w:val="76ACB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9A159D9"/>
  <w15:chartTrackingRefBased/>
  <w15:docId w15:val="{C779EDA4-13B7-4B60-B1D1-E307D84FF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8" ma:contentTypeDescription="Create a new document." ma:contentTypeScope="" ma:versionID="38432980508c030c4709b3bb47b8569f">
  <xsd:schema xmlns:xsd="http://www.w3.org/2001/XMLSchema" xmlns:xs="http://www.w3.org/2001/XMLSchema" xmlns:p="http://schemas.microsoft.com/office/2006/metadata/properties" xmlns:ns2="bf351927-6f2c-46b1-96ae-8f1ef6a211ca" targetNamespace="http://schemas.microsoft.com/office/2006/metadata/properties" ma:root="true" ma:fieldsID="6d3544e21025f56efa691624807fd54c" ns2:_="">
    <xsd:import namespace="bf351927-6f2c-46b1-96ae-8f1ef6a211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6D2CD1-5080-482B-A8F9-7D8E22FB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0</Words>
  <Characters>1316</Characters>
  <Application>Microsoft Office Word</Application>
  <DocSecurity>0</DocSecurity>
  <Lines>10</Lines>
  <Paragraphs>3</Paragraphs>
  <ScaleCrop>false</ScaleCrop>
  <Company>OSF Healthcare System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Kim Litwiller</cp:lastModifiedBy>
  <cp:revision>2</cp:revision>
  <cp:lastPrinted>2018-11-01T14:44:00Z</cp:lastPrinted>
  <dcterms:created xsi:type="dcterms:W3CDTF">2021-10-08T13:57:00Z</dcterms:created>
  <dcterms:modified xsi:type="dcterms:W3CDTF">2021-10-08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